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F9A49" w14:textId="163E65EB" w:rsidR="00965619" w:rsidRDefault="004154CA" w:rsidP="00965619">
      <w:pPr>
        <w:pStyle w:val="1"/>
      </w:pPr>
      <w:r>
        <w:t>Mongo DB Installation Guide</w:t>
      </w:r>
    </w:p>
    <w:p w14:paraId="04AE90ED" w14:textId="3AB5DF7E" w:rsidR="00E54C0F" w:rsidRPr="00BA719D" w:rsidRDefault="00E54C0F" w:rsidP="00E54C0F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E54C0F">
        <w:rPr>
          <w:sz w:val="24"/>
          <w:szCs w:val="24"/>
        </w:rPr>
        <w:t>Guide for</w:t>
      </w:r>
      <w:r w:rsidR="00345DD8">
        <w:rPr>
          <w:sz w:val="24"/>
          <w:szCs w:val="24"/>
          <w:lang w:val="bg-BG"/>
        </w:rPr>
        <w:t xml:space="preserve"> </w:t>
      </w:r>
      <w:r w:rsidR="00345DD8">
        <w:rPr>
          <w:sz w:val="24"/>
          <w:szCs w:val="24"/>
        </w:rPr>
        <w:t>downloading and installation of MongoDB</w:t>
      </w:r>
      <w:r w:rsidR="004154CA">
        <w:rPr>
          <w:sz w:val="24"/>
          <w:szCs w:val="24"/>
        </w:rPr>
        <w:t xml:space="preserve"> on Windows</w:t>
      </w:r>
      <w:r w:rsidR="00BA719D">
        <w:rPr>
          <w:noProof/>
          <w:sz w:val="24"/>
          <w:szCs w:val="24"/>
          <w:lang w:val="bg-BG"/>
        </w:rPr>
        <w:t>.</w:t>
      </w:r>
    </w:p>
    <w:p w14:paraId="4EBACCF7" w14:textId="77777777" w:rsidR="00965619" w:rsidRDefault="00965619" w:rsidP="00965619">
      <w:pPr>
        <w:pStyle w:val="1"/>
      </w:pPr>
      <w:r>
        <w:t>Download the MongoDB MSI Installer Package</w:t>
      </w:r>
    </w:p>
    <w:p w14:paraId="62CDCC1A" w14:textId="3AEBE8B3" w:rsidR="00E54C0F" w:rsidRPr="00345DD8" w:rsidRDefault="00345DD8" w:rsidP="00E54C0F">
      <w:pPr>
        <w:rPr>
          <w:sz w:val="24"/>
          <w:szCs w:val="24"/>
        </w:rPr>
      </w:pPr>
      <w:r w:rsidRPr="00345DD8">
        <w:rPr>
          <w:sz w:val="24"/>
          <w:szCs w:val="24"/>
        </w:rPr>
        <w:t>Download the current version of MongoDB</w:t>
      </w:r>
      <w:r>
        <w:rPr>
          <w:sz w:val="24"/>
          <w:szCs w:val="24"/>
        </w:rPr>
        <w:t xml:space="preserve"> from </w:t>
      </w:r>
      <w:hyperlink r:id="rId8" w:history="1">
        <w:r w:rsidRPr="00345DD8">
          <w:rPr>
            <w:rStyle w:val="a9"/>
            <w:sz w:val="24"/>
            <w:szCs w:val="24"/>
          </w:rPr>
          <w:t>here</w:t>
        </w:r>
      </w:hyperlink>
      <w:r w:rsidRPr="00345DD8">
        <w:rPr>
          <w:sz w:val="24"/>
          <w:szCs w:val="24"/>
        </w:rPr>
        <w:t xml:space="preserve">. Make sure you </w:t>
      </w:r>
      <w:r w:rsidRPr="00345DD8">
        <w:rPr>
          <w:rStyle w:val="ab"/>
          <w:sz w:val="24"/>
          <w:szCs w:val="24"/>
        </w:rPr>
        <w:t xml:space="preserve">select MSI </w:t>
      </w:r>
      <w:r w:rsidRPr="00345DD8">
        <w:rPr>
          <w:sz w:val="24"/>
          <w:szCs w:val="24"/>
        </w:rPr>
        <w:t>as t</w:t>
      </w:r>
      <w:r>
        <w:rPr>
          <w:sz w:val="24"/>
          <w:szCs w:val="24"/>
        </w:rPr>
        <w:t>he package you want to download:</w:t>
      </w:r>
    </w:p>
    <w:p w14:paraId="28D9F617" w14:textId="1AB14301" w:rsidR="00E54C0F" w:rsidRPr="00E54C0F" w:rsidRDefault="00865183" w:rsidP="00E54C0F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1D643CD4" wp14:editId="3111834B">
            <wp:extent cx="6626225" cy="2238375"/>
            <wp:effectExtent l="19050" t="19050" r="22225" b="285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383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5D9E8E0" w:rsidR="004154CA" w:rsidRPr="00865183" w:rsidRDefault="00316504" w:rsidP="00316504">
      <w:pPr>
        <w:pStyle w:val="1"/>
        <w:rPr>
          <w:lang w:val="bg-BG"/>
        </w:rPr>
      </w:pPr>
      <w:r>
        <w:t xml:space="preserve">Installing MongoDB </w:t>
      </w:r>
      <w:r w:rsidR="00865183">
        <w:t>5.0.5</w:t>
      </w:r>
    </w:p>
    <w:p w14:paraId="626FB8B0" w14:textId="44EB0176" w:rsidR="00E54C0F" w:rsidRDefault="00316504" w:rsidP="00E54C0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="004028BB" w:rsidRPr="004028BB">
        <w:rPr>
          <w:sz w:val="24"/>
          <w:szCs w:val="24"/>
        </w:rPr>
        <w:t xml:space="preserve">avigate to your downloads folder and double click on the </w:t>
      </w:r>
      <w:r w:rsidR="004028BB" w:rsidRPr="00865183">
        <w:rPr>
          <w:b/>
          <w:sz w:val="24"/>
          <w:szCs w:val="24"/>
        </w:rPr>
        <w:t>.msi</w:t>
      </w:r>
      <w:r w:rsidR="004028BB" w:rsidRPr="004028BB">
        <w:rPr>
          <w:sz w:val="24"/>
          <w:szCs w:val="24"/>
        </w:rPr>
        <w:t xml:space="preserve"> package you just downloaded. This will launch the installation wizard.</w:t>
      </w:r>
    </w:p>
    <w:p w14:paraId="567EE3D0" w14:textId="597083EB" w:rsidR="00F531AD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C81B852" wp14:editId="1C3800D8">
            <wp:extent cx="4046220" cy="316376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60" cy="316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EF62" w14:textId="6E7526FD" w:rsidR="00E867E3" w:rsidRPr="00E867E3" w:rsidRDefault="00E867E3" w:rsidP="00E54C0F">
      <w:pPr>
        <w:rPr>
          <w:rFonts w:cstheme="minorHAnsi"/>
          <w:sz w:val="24"/>
          <w:szCs w:val="24"/>
          <w:lang w:val="bg-BG"/>
        </w:rPr>
      </w:pP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, then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ccept the licen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s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e agreement 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>and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 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gain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.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Choose the </w:t>
      </w:r>
      <w:r w:rsidR="00632674"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Complete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setup type:</w:t>
      </w:r>
    </w:p>
    <w:p w14:paraId="036F05D1" w14:textId="68DACFFB" w:rsidR="00F531AD" w:rsidRDefault="00F531AD" w:rsidP="00E54C0F">
      <w:pPr>
        <w:rPr>
          <w:sz w:val="24"/>
          <w:szCs w:val="24"/>
          <w:lang w:val="bg-BG"/>
        </w:rPr>
      </w:pPr>
    </w:p>
    <w:p w14:paraId="49DD5539" w14:textId="716362DE" w:rsidR="00632674" w:rsidRDefault="00CA5C8E" w:rsidP="00CA5C8E">
      <w:pPr>
        <w:jc w:val="center"/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1261163" wp14:editId="5B037F22">
                <wp:simplePos x="0" y="0"/>
                <wp:positionH relativeFrom="column">
                  <wp:posOffset>3189605</wp:posOffset>
                </wp:positionH>
                <wp:positionV relativeFrom="paragraph">
                  <wp:posOffset>2992120</wp:posOffset>
                </wp:positionV>
                <wp:extent cx="228600" cy="236220"/>
                <wp:effectExtent l="19050" t="0" r="19050" b="30480"/>
                <wp:wrapNone/>
                <wp:docPr id="57" name="Down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6176E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7" o:spid="_x0000_s1026" type="#_x0000_t67" style="position:absolute;margin-left:251.15pt;margin-top:235.6pt;width:18pt;height:18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" adj="11148" fillcolor="#4f81bd [3204]" strokecolor="#243f60 [1604]" strokeweight="2pt"/>
            </w:pict>
          </mc:Fallback>
        </mc:AlternateContent>
      </w:r>
      <w:r w:rsidR="00AF56AD">
        <w:rPr>
          <w:noProof/>
          <w:sz w:val="24"/>
          <w:szCs w:val="24"/>
          <w:lang w:val="bg-BG" w:eastAsia="bg-BG"/>
        </w:rPr>
        <w:drawing>
          <wp:inline distT="0" distB="0" distL="0" distR="0" wp14:anchorId="403D5C71" wp14:editId="78DE5C1F">
            <wp:extent cx="3589020" cy="2803740"/>
            <wp:effectExtent l="19050" t="19050" r="11430" b="158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664" cy="281127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29E61" w14:textId="0CD4CE85" w:rsidR="00632674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44928" behindDoc="1" locked="0" layoutInCell="1" allowOverlap="1" wp14:anchorId="753BC725" wp14:editId="7883F17D">
            <wp:simplePos x="0" y="0"/>
            <wp:positionH relativeFrom="column">
              <wp:posOffset>1528445</wp:posOffset>
            </wp:positionH>
            <wp:positionV relativeFrom="paragraph">
              <wp:posOffset>392430</wp:posOffset>
            </wp:positionV>
            <wp:extent cx="3665220" cy="2865120"/>
            <wp:effectExtent l="19050" t="19050" r="11430" b="11430"/>
            <wp:wrapTopAndBottom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8651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37112F94" w14:textId="50217426" w:rsidR="00E867E3" w:rsidRDefault="00E867E3" w:rsidP="00CA5C8E">
      <w:pPr>
        <w:jc w:val="center"/>
        <w:rPr>
          <w:sz w:val="24"/>
          <w:szCs w:val="24"/>
          <w:lang w:val="bg-BG"/>
        </w:rPr>
      </w:pPr>
    </w:p>
    <w:p w14:paraId="574461C1" w14:textId="1F65BCFC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Here we stay with the default option </w:t>
      </w:r>
      <w:r w:rsidRPr="00316504">
        <w:rPr>
          <w:b/>
          <w:sz w:val="24"/>
          <w:szCs w:val="24"/>
        </w:rPr>
        <w:t>Install MongoD</w:t>
      </w:r>
      <w:r w:rsidR="00865183">
        <w:rPr>
          <w:b/>
          <w:sz w:val="24"/>
          <w:szCs w:val="24"/>
        </w:rPr>
        <w:t>B</w:t>
      </w:r>
      <w:r w:rsidRPr="00316504">
        <w:rPr>
          <w:b/>
          <w:sz w:val="24"/>
          <w:szCs w:val="24"/>
        </w:rPr>
        <w:t xml:space="preserve"> as a Service</w:t>
      </w:r>
      <w:r>
        <w:rPr>
          <w:sz w:val="24"/>
          <w:szCs w:val="24"/>
        </w:rPr>
        <w:t xml:space="preserve"> and </w:t>
      </w:r>
      <w:r w:rsidRPr="00316504">
        <w:rPr>
          <w:b/>
          <w:sz w:val="24"/>
          <w:szCs w:val="24"/>
        </w:rPr>
        <w:t>Run service as Network Service user</w:t>
      </w:r>
      <w:r>
        <w:rPr>
          <w:sz w:val="24"/>
          <w:szCs w:val="24"/>
        </w:rPr>
        <w:t>.</w:t>
      </w:r>
    </w:p>
    <w:p w14:paraId="2C465DA0" w14:textId="5779B064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Then go through </w:t>
      </w:r>
      <w:r w:rsidRPr="0076163B"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and </w:t>
      </w:r>
      <w:r w:rsidRPr="0076163B">
        <w:rPr>
          <w:b/>
          <w:sz w:val="24"/>
          <w:szCs w:val="24"/>
        </w:rPr>
        <w:t>Finish</w:t>
      </w:r>
      <w:r w:rsidR="00316504">
        <w:rPr>
          <w:sz w:val="24"/>
          <w:szCs w:val="24"/>
        </w:rPr>
        <w:t xml:space="preserve"> like this</w:t>
      </w:r>
      <w:r>
        <w:rPr>
          <w:sz w:val="24"/>
          <w:szCs w:val="24"/>
        </w:rPr>
        <w:t>:</w:t>
      </w:r>
    </w:p>
    <w:p w14:paraId="7FDBF498" w14:textId="48EE1042" w:rsidR="00F531AD" w:rsidRPr="004028BB" w:rsidRDefault="00632674" w:rsidP="00E54C0F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Right Arrow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6C67B8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IpVydDiAAAACwEAAA8AAABkcnMvZG93bnJldi54&#10;bWxMj91Og0AQhe9NfIfNmHhnF8FaiiyNmlpiommKPsCWHYG4P8guLX37jld6OTlfzvkmX01GswMO&#10;vnNWwO0sAoa2dqqzjYDPj5ebFJgP0iqpnUUBJ/SwKi4vcpkpd7Q7PFShYVRifSYFtCH0Gee+btFI&#10;P3M9Wsq+3GBkoHNouBrkkcqN5nEU3XMjO0sLrezxucX6uxqNgNdoU22ecLveluPbKdHr8uddlUJc&#10;X02PD8ACTuEPhl99UoeCnPZutMozLeBumcaEUpDGCTAi5sl8CWwvII7SBfAi5/9/KM4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ilXJ0O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F531AD">
        <w:rPr>
          <w:noProof/>
          <w:lang w:val="bg-BG" w:eastAsia="bg-BG"/>
        </w:rPr>
        <w:drawing>
          <wp:inline distT="0" distB="0" distL="0" distR="0" wp14:anchorId="28FB3CB4" wp14:editId="11655837">
            <wp:extent cx="2857500" cy="2233290"/>
            <wp:effectExtent l="19050" t="19050" r="1905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9669" cy="2242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7821D6">
        <w:rPr>
          <w:noProof/>
          <w:sz w:val="24"/>
          <w:szCs w:val="24"/>
          <w:lang w:val="bg-BG" w:eastAsia="bg-BG"/>
        </w:rPr>
        <w:drawing>
          <wp:inline distT="0" distB="0" distL="0" distR="0" wp14:anchorId="6FF28246" wp14:editId="24AD0A8A">
            <wp:extent cx="2877185" cy="2231573"/>
            <wp:effectExtent l="19050" t="19050" r="18415" b="165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08" cy="224516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3FEE64B" w14:textId="26A973C1" w:rsidR="00F531AD" w:rsidRDefault="00632674" w:rsidP="00E867E3">
      <w:pPr>
        <w:rPr>
          <w:noProof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Right Arrow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7A687D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Ok0WjXiAAAACwEAAA8AAABkcnMvZG93bnJldi54&#10;bWxMj8tOwzAQRfdI/IM1SOyo03ca4lSASiMkqqqBD3DjIYnwI8ROm/59hxUsR/fo3jPpejCanbDz&#10;jbMCxqMIGNrSqcZWAj4/Xh9iYD5Iq6R2FgVc0MM6u71JZaLc2R7wVISKUYn1iRRQh9AmnPuyRiP9&#10;yLVoKftynZGBzq7iqpNnKjeaT6JowY1sLC3UssWXGsvvojcC3qJtsX3G/Waf9++Xqd7kPzuVC3F/&#10;Nzw9Ags4hD8YfvVJHTJyOrreKs+0gNkqXhJKQTyeAyNiPl3MgB0FTKLlCniW8v8/ZFc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6TRaNe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7821D6">
        <w:rPr>
          <w:noProof/>
          <w:lang w:val="bg-BG" w:eastAsia="bg-BG"/>
        </w:rPr>
        <w:drawing>
          <wp:inline distT="0" distB="0" distL="0" distR="0" wp14:anchorId="341D8A62" wp14:editId="6EA3F56D">
            <wp:extent cx="2880360" cy="2248661"/>
            <wp:effectExtent l="19050" t="19050" r="15240" b="184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673" cy="225358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7821D6">
        <w:rPr>
          <w:noProof/>
          <w:lang w:val="bg-BG" w:eastAsia="bg-BG"/>
        </w:rPr>
        <w:drawing>
          <wp:inline distT="0" distB="0" distL="0" distR="0" wp14:anchorId="4DCA85E9" wp14:editId="09B3D25D">
            <wp:extent cx="2877441" cy="2209800"/>
            <wp:effectExtent l="19050" t="19050" r="18415" b="190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867" cy="2221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A4CEB" w14:textId="30802C85" w:rsidR="00F531AD" w:rsidRDefault="00F531AD" w:rsidP="00E54C0F">
      <w:pPr>
        <w:jc w:val="center"/>
        <w:rPr>
          <w:noProof/>
        </w:rPr>
      </w:pP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0C2F3B97" w14:textId="7AF13164" w:rsidR="00316504" w:rsidRDefault="00316504" w:rsidP="00316504">
      <w:pPr>
        <w:pStyle w:val="1"/>
      </w:pPr>
      <w:r>
        <w:t>Setups and test</w:t>
      </w:r>
    </w:p>
    <w:p w14:paraId="21D47181" w14:textId="5A8B17E7" w:rsidR="003F41C7" w:rsidRDefault="00316504" w:rsidP="00316504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4028BB">
        <w:rPr>
          <w:sz w:val="24"/>
          <w:szCs w:val="24"/>
        </w:rPr>
        <w:t xml:space="preserve">avigate to </w:t>
      </w:r>
      <w:r>
        <w:rPr>
          <w:sz w:val="24"/>
          <w:szCs w:val="24"/>
        </w:rPr>
        <w:t>the</w:t>
      </w:r>
      <w:r w:rsidR="00233C5D">
        <w:rPr>
          <w:sz w:val="24"/>
          <w:szCs w:val="24"/>
        </w:rPr>
        <w:t xml:space="preserve"> installed MongoDB </w:t>
      </w:r>
      <w:r w:rsidRPr="00233C5D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folder </w:t>
      </w:r>
    </w:p>
    <w:p w14:paraId="3C5EAF8C" w14:textId="3B1D77E5" w:rsidR="00233C5D" w:rsidRDefault="00413DB5" w:rsidP="0031650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48D70D1" wp14:editId="47DAAC04">
            <wp:extent cx="3696020" cy="2156647"/>
            <wp:effectExtent l="19050" t="19050" r="19050" b="1524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156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A90C10" w14:textId="14BE8728" w:rsidR="008073EA" w:rsidRDefault="00233C5D" w:rsidP="00233C5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the folder in </w:t>
      </w:r>
      <w:r w:rsidRPr="00233C5D">
        <w:rPr>
          <w:sz w:val="24"/>
          <w:szCs w:val="24"/>
        </w:rPr>
        <w:t>command prompt</w:t>
      </w:r>
      <w:r>
        <w:rPr>
          <w:sz w:val="24"/>
          <w:szCs w:val="24"/>
        </w:rPr>
        <w:t xml:space="preserve"> and run </w:t>
      </w:r>
      <w:r w:rsidR="00540114">
        <w:rPr>
          <w:rFonts w:ascii="Consolas" w:hAnsi="Consolas" w:cs="Consolas"/>
          <w:b/>
          <w:sz w:val="24"/>
          <w:szCs w:val="24"/>
        </w:rPr>
        <w:t>&gt;mongo</w:t>
      </w:r>
      <w:r>
        <w:rPr>
          <w:sz w:val="24"/>
          <w:szCs w:val="24"/>
        </w:rPr>
        <w:t xml:space="preserve"> </w:t>
      </w:r>
      <w:r w:rsidRPr="00233C5D">
        <w:rPr>
          <w:sz w:val="24"/>
          <w:szCs w:val="24"/>
        </w:rPr>
        <w:t>command</w:t>
      </w:r>
      <w:r>
        <w:rPr>
          <w:sz w:val="24"/>
          <w:szCs w:val="24"/>
        </w:rPr>
        <w:t xml:space="preserve">. </w:t>
      </w:r>
    </w:p>
    <w:p w14:paraId="50D08082" w14:textId="1EF3B332" w:rsidR="00EA740B" w:rsidRDefault="00540114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6F724A84" wp14:editId="0F524D14">
            <wp:extent cx="3406435" cy="914479"/>
            <wp:effectExtent l="0" t="0" r="381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FD9" w14:textId="50435796" w:rsidR="00FC2F48" w:rsidRPr="00540114" w:rsidRDefault="00FC2F48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283E780" wp14:editId="1D742423">
            <wp:extent cx="6626225" cy="3644900"/>
            <wp:effectExtent l="0" t="0" r="3175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1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6C56B91" w:rsidR="0053259C" w:rsidRDefault="008073EA" w:rsidP="008073EA">
      <w:r>
        <w:rPr>
          <w:noProof/>
        </w:rPr>
        <w:t xml:space="preserve">This will run the </w:t>
      </w:r>
      <w:hyperlink r:id="rId20" w:history="1">
        <w:r w:rsidR="00EA740B" w:rsidRPr="0053259C">
          <w:rPr>
            <w:rStyle w:val="a9"/>
            <w:b/>
            <w:noProof/>
          </w:rPr>
          <w:t>MongoDB shell</w:t>
        </w:r>
      </w:hyperlink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>show dbs</w:t>
      </w:r>
      <w:r>
        <w:t xml:space="preserve"> command.</w:t>
      </w:r>
    </w:p>
    <w:p w14:paraId="14D1AC87" w14:textId="2A242F28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ACED814" wp14:editId="2C443A2E">
            <wp:extent cx="2009775" cy="13620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3539FB00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5EFB95" wp14:editId="32E628AB">
            <wp:extent cx="2228850" cy="838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05D55371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48B3EA4" wp14:editId="6CEEDE36">
            <wp:extent cx="4124325" cy="21907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1359FB11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4E32BA20" wp14:editId="0B1B4A20">
            <wp:extent cx="1571625" cy="12763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77777777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F33354B" wp14:editId="4A90614D">
            <wp:extent cx="1866900" cy="6667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r w:rsidR="00423CFA">
        <w:rPr>
          <w:rFonts w:ascii="Consolas" w:hAnsi="Consolas" w:cs="Consolas"/>
          <w:b/>
          <w:noProof/>
        </w:rPr>
        <w:t xml:space="preserve"> </w:t>
      </w:r>
      <w:r w:rsidRPr="00326E6C">
        <w:rPr>
          <w:rStyle w:val="pre"/>
          <w:rFonts w:ascii="Consolas" w:hAnsi="Consolas" w:cs="Consolas"/>
          <w:b/>
          <w:szCs w:val="20"/>
        </w:rPr>
        <w:t>db.collection.find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4931D544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3D2E8E1" wp14:editId="5D3CDA2D">
            <wp:extent cx="6581775" cy="73342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614D" w14:textId="5C7318E6" w:rsidR="00312C70" w:rsidRDefault="00326E6C" w:rsidP="00E54C0F">
      <w:pPr>
        <w:rPr>
          <w:sz w:val="24"/>
          <w:szCs w:val="24"/>
        </w:rPr>
      </w:pPr>
      <w:r>
        <w:rPr>
          <w:sz w:val="24"/>
          <w:szCs w:val="24"/>
        </w:rPr>
        <w:t>Now you have MongoDB installed, tested</w:t>
      </w:r>
      <w:r w:rsidR="00865183">
        <w:rPr>
          <w:sz w:val="24"/>
          <w:szCs w:val="24"/>
        </w:rPr>
        <w:t>,</w:t>
      </w:r>
      <w:r>
        <w:rPr>
          <w:sz w:val="24"/>
          <w:szCs w:val="24"/>
        </w:rPr>
        <w:t xml:space="preserve"> and ready to work. More info read on </w:t>
      </w:r>
      <w:hyperlink r:id="rId27" w:history="1">
        <w:r w:rsidRPr="00326E6C">
          <w:rPr>
            <w:rStyle w:val="a9"/>
            <w:b/>
            <w:sz w:val="24"/>
            <w:szCs w:val="24"/>
          </w:rPr>
          <w:t>The MongoDB 4.2 Manual.</w:t>
        </w:r>
      </w:hyperlink>
    </w:p>
    <w:p w14:paraId="6C026149" w14:textId="44D53AE3" w:rsidR="00312C70" w:rsidRDefault="00312C70" w:rsidP="00E54C0F">
      <w:pPr>
        <w:rPr>
          <w:sz w:val="24"/>
          <w:szCs w:val="24"/>
        </w:rPr>
      </w:pPr>
    </w:p>
    <w:p w14:paraId="3B64A314" w14:textId="6523C5E6" w:rsidR="00312C70" w:rsidRDefault="00312C70" w:rsidP="00E54C0F">
      <w:pPr>
        <w:rPr>
          <w:sz w:val="24"/>
          <w:szCs w:val="24"/>
        </w:rPr>
      </w:pPr>
    </w:p>
    <w:p w14:paraId="286BF594" w14:textId="4340EB6F" w:rsidR="00312C70" w:rsidRDefault="00312C70" w:rsidP="00E54C0F">
      <w:pPr>
        <w:rPr>
          <w:sz w:val="24"/>
          <w:szCs w:val="24"/>
        </w:rPr>
      </w:pPr>
    </w:p>
    <w:p w14:paraId="38F94970" w14:textId="65EDBE52" w:rsidR="00312C70" w:rsidRDefault="00312C70" w:rsidP="00E54C0F">
      <w:pPr>
        <w:rPr>
          <w:sz w:val="24"/>
          <w:szCs w:val="24"/>
        </w:rPr>
      </w:pPr>
    </w:p>
    <w:p w14:paraId="076DF264" w14:textId="77777777" w:rsidR="00312438" w:rsidRPr="00E54C0F" w:rsidRDefault="00312438" w:rsidP="00E54C0F">
      <w:pPr>
        <w:rPr>
          <w:lang w:val="bg-BG"/>
        </w:rPr>
      </w:pPr>
    </w:p>
    <w:sectPr w:rsidR="00312438" w:rsidRPr="00E54C0F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51B4B" w14:textId="77777777" w:rsidR="003F029A" w:rsidRDefault="003F029A" w:rsidP="008068A2">
      <w:pPr>
        <w:spacing w:after="0" w:line="240" w:lineRule="auto"/>
      </w:pPr>
      <w:r>
        <w:separator/>
      </w:r>
    </w:p>
  </w:endnote>
  <w:endnote w:type="continuationSeparator" w:id="0">
    <w:p w14:paraId="08200CFA" w14:textId="77777777" w:rsidR="003F029A" w:rsidRDefault="003F02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29469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7D2EE" w14:textId="77777777" w:rsidR="003F029A" w:rsidRDefault="003F029A" w:rsidP="008068A2">
      <w:pPr>
        <w:spacing w:after="0" w:line="240" w:lineRule="auto"/>
      </w:pPr>
      <w:r>
        <w:separator/>
      </w:r>
    </w:p>
  </w:footnote>
  <w:footnote w:type="continuationSeparator" w:id="0">
    <w:p w14:paraId="07A08CED" w14:textId="77777777" w:rsidR="003F029A" w:rsidRDefault="003F02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486410">
    <w:abstractNumId w:val="0"/>
  </w:num>
  <w:num w:numId="2" w16cid:durableId="1389647059">
    <w:abstractNumId w:val="40"/>
  </w:num>
  <w:num w:numId="3" w16cid:durableId="1948582232">
    <w:abstractNumId w:val="8"/>
  </w:num>
  <w:num w:numId="4" w16cid:durableId="1860655109">
    <w:abstractNumId w:val="25"/>
  </w:num>
  <w:num w:numId="5" w16cid:durableId="702560613">
    <w:abstractNumId w:val="26"/>
  </w:num>
  <w:num w:numId="6" w16cid:durableId="1549494875">
    <w:abstractNumId w:val="31"/>
  </w:num>
  <w:num w:numId="7" w16cid:durableId="851336791">
    <w:abstractNumId w:val="3"/>
  </w:num>
  <w:num w:numId="8" w16cid:durableId="866480857">
    <w:abstractNumId w:val="7"/>
  </w:num>
  <w:num w:numId="9" w16cid:durableId="2011829904">
    <w:abstractNumId w:val="23"/>
  </w:num>
  <w:num w:numId="10" w16cid:durableId="2692874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280314">
    <w:abstractNumId w:val="4"/>
  </w:num>
  <w:num w:numId="12" w16cid:durableId="1551112233">
    <w:abstractNumId w:val="18"/>
  </w:num>
  <w:num w:numId="13" w16cid:durableId="704526508">
    <w:abstractNumId w:val="1"/>
  </w:num>
  <w:num w:numId="14" w16cid:durableId="95444149">
    <w:abstractNumId w:val="30"/>
  </w:num>
  <w:num w:numId="15" w16cid:durableId="1426220744">
    <w:abstractNumId w:val="9"/>
  </w:num>
  <w:num w:numId="16" w16cid:durableId="1296445179">
    <w:abstractNumId w:val="35"/>
  </w:num>
  <w:num w:numId="17" w16cid:durableId="2085372381">
    <w:abstractNumId w:val="24"/>
  </w:num>
  <w:num w:numId="18" w16cid:durableId="984503241">
    <w:abstractNumId w:val="39"/>
  </w:num>
  <w:num w:numId="19" w16cid:durableId="1719669601">
    <w:abstractNumId w:val="32"/>
  </w:num>
  <w:num w:numId="20" w16cid:durableId="292105633">
    <w:abstractNumId w:val="17"/>
  </w:num>
  <w:num w:numId="21" w16cid:durableId="1813326394">
    <w:abstractNumId w:val="28"/>
  </w:num>
  <w:num w:numId="22" w16cid:durableId="745035575">
    <w:abstractNumId w:val="11"/>
  </w:num>
  <w:num w:numId="23" w16cid:durableId="1414669802">
    <w:abstractNumId w:val="14"/>
  </w:num>
  <w:num w:numId="24" w16cid:durableId="1051416213">
    <w:abstractNumId w:val="2"/>
  </w:num>
  <w:num w:numId="25" w16cid:durableId="1741557152">
    <w:abstractNumId w:val="6"/>
  </w:num>
  <w:num w:numId="26" w16cid:durableId="2093820166">
    <w:abstractNumId w:val="15"/>
  </w:num>
  <w:num w:numId="27" w16cid:durableId="207570394">
    <w:abstractNumId w:val="34"/>
  </w:num>
  <w:num w:numId="28" w16cid:durableId="1136144119">
    <w:abstractNumId w:val="16"/>
  </w:num>
  <w:num w:numId="29" w16cid:durableId="1549881194">
    <w:abstractNumId w:val="38"/>
  </w:num>
  <w:num w:numId="30" w16cid:durableId="1276715025">
    <w:abstractNumId w:val="19"/>
  </w:num>
  <w:num w:numId="31" w16cid:durableId="668943561">
    <w:abstractNumId w:val="10"/>
  </w:num>
  <w:num w:numId="32" w16cid:durableId="188183914">
    <w:abstractNumId w:val="33"/>
  </w:num>
  <w:num w:numId="33" w16cid:durableId="1902206694">
    <w:abstractNumId w:val="36"/>
  </w:num>
  <w:num w:numId="34" w16cid:durableId="2095516841">
    <w:abstractNumId w:val="22"/>
  </w:num>
  <w:num w:numId="35" w16cid:durableId="1700428968">
    <w:abstractNumId w:val="37"/>
  </w:num>
  <w:num w:numId="36" w16cid:durableId="171339499">
    <w:abstractNumId w:val="5"/>
  </w:num>
  <w:num w:numId="37" w16cid:durableId="468015829">
    <w:abstractNumId w:val="21"/>
  </w:num>
  <w:num w:numId="38" w16cid:durableId="2071154192">
    <w:abstractNumId w:val="13"/>
  </w:num>
  <w:num w:numId="39" w16cid:durableId="1279725423">
    <w:abstractNumId w:val="27"/>
  </w:num>
  <w:num w:numId="40" w16cid:durableId="1343778408">
    <w:abstractNumId w:val="29"/>
  </w:num>
  <w:num w:numId="41" w16cid:durableId="1117047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M3tjQ0MjAyMDVX0lEKTi0uzszPAykwqgUARxp8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103906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29A"/>
    <w:rsid w:val="003F1864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B75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8080B"/>
    <w:rsid w:val="008B07D7"/>
    <w:rsid w:val="008B557F"/>
    <w:rsid w:val="008C2344"/>
    <w:rsid w:val="008C2B83"/>
    <w:rsid w:val="008C5930"/>
    <w:rsid w:val="008D6097"/>
    <w:rsid w:val="008E665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619"/>
    <w:rsid w:val="00965C5B"/>
    <w:rsid w:val="0096684B"/>
    <w:rsid w:val="00972C7F"/>
    <w:rsid w:val="00976E46"/>
    <w:rsid w:val="009B4FB4"/>
    <w:rsid w:val="009C0C39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F12"/>
    <w:rsid w:val="00A66DE2"/>
    <w:rsid w:val="00A70227"/>
    <w:rsid w:val="00A847D3"/>
    <w:rsid w:val="00A91D5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6A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19D"/>
    <w:rsid w:val="00BB05FA"/>
    <w:rsid w:val="00BB2DB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3C"/>
    <w:rsid w:val="00C27853"/>
    <w:rsid w:val="00C355A5"/>
    <w:rsid w:val="00C43B64"/>
    <w:rsid w:val="00C43DB4"/>
    <w:rsid w:val="00C53F37"/>
    <w:rsid w:val="00C5499A"/>
    <w:rsid w:val="00C62A0F"/>
    <w:rsid w:val="00C82862"/>
    <w:rsid w:val="00C84E4D"/>
    <w:rsid w:val="00C8734D"/>
    <w:rsid w:val="00CA2FD0"/>
    <w:rsid w:val="00CA5C8E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7C39"/>
    <w:rsid w:val="00D73957"/>
    <w:rsid w:val="00D8395C"/>
    <w:rsid w:val="00D910AA"/>
    <w:rsid w:val="00DA028F"/>
    <w:rsid w:val="00DC28E6"/>
    <w:rsid w:val="00DC79E8"/>
    <w:rsid w:val="00DD0E14"/>
    <w:rsid w:val="00DD55F0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4480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655ED"/>
    <w:rsid w:val="00F7033C"/>
    <w:rsid w:val="00F96D0D"/>
    <w:rsid w:val="00F976AD"/>
    <w:rsid w:val="00FA6461"/>
    <w:rsid w:val="00FC2F48"/>
    <w:rsid w:val="00FD6C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a0"/>
    <w:rsid w:val="00233C5D"/>
  </w:style>
  <w:style w:type="character" w:customStyle="1" w:styleId="e24kjd">
    <w:name w:val="e24kjd"/>
    <w:basedOn w:val="a0"/>
    <w:rsid w:val="00807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/community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docs.mongodb.com/manual/mongo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mongodb.com/manual/mongo/" TargetMode="Externa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EE46D-60CD-402B-A20D-5F0A3291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goDB Course at SoftUni</vt:lpstr>
      <vt:lpstr>MongoDB Course at SoftUni</vt:lpstr>
    </vt:vector>
  </TitlesOfParts>
  <Company>SoftUni – https://softuni.org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Course at SoftUni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Radoslav Molov</cp:lastModifiedBy>
  <cp:revision>26</cp:revision>
  <cp:lastPrinted>2015-10-26T22:35:00Z</cp:lastPrinted>
  <dcterms:created xsi:type="dcterms:W3CDTF">2020-02-27T13:17:00Z</dcterms:created>
  <dcterms:modified xsi:type="dcterms:W3CDTF">2022-07-06T10:08:00Z</dcterms:modified>
  <cp:category>programming;education;software engineering;software development</cp:category>
</cp:coreProperties>
</file>